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Rome</w:t>
      </w:r>
    </w:p>
    <w:bookmarkStart w:id="20" w:name="X029329b154a0ce033ed29ade1c8cf3e7e6be8bb"/>
    <w:p>
      <w:pPr>
        <w:pStyle w:val="Heading1"/>
      </w:pPr>
      <w:r>
        <w:t xml:space="preserve">Cover Letter for Marketing Manager Position in Italy Rome</w:t>
      </w:r>
    </w:p>
    <w:p>
      <w:pPr>
        <w:pStyle w:val="FirstParagraph"/>
      </w:pPr>
      <w:r>
        <w:t xml:space="preserve">Dear [Hiring Manager's Name],</w:t>
      </w:r>
    </w:p>
    <w:p>
      <w:pPr>
        <w:pStyle w:val="BodyText"/>
      </w:pPr>
      <w:r>
        <w:t xml:space="preserve">I am writing to express my enthusiastic interest in the Marketing Manager position at your esteemed organization in Italy, specifically Rome. With over a decade of experience in strategic marketing, brand development, and digital campaign management, I am confident in my ability to contribute meaningfully to your team while aligning with the vibrant cultural and economic landscape of Italy Rome. This opportunity resonates deeply with my professional background and passion for driving growth through innovative marketing solutions tailored to dynamic markets like those found in Rome.</w:t>
      </w:r>
    </w:p>
    <w:p>
      <w:pPr>
        <w:pStyle w:val="BodyText"/>
      </w:pPr>
      <w:r>
        <w:t xml:space="preserve">As a seasoned Marketing Manager, I have consistently demonstrated the ability to craft and execute campaigns that resonate with diverse audiences, whether in bustling urban centers or global hubs. My career has spanned multiple industries, including technology, consumer goods, and hospitality—sectors where understanding regional nuances is critical. In Italy Rome, where tradition meets modernity and cultural heritage shapes consumer behavior, I believe my expertise in blending creativity with data-driven strategies can elevate your brand’s presence and impact.</w:t>
      </w:r>
    </w:p>
    <w:p>
      <w:pPr>
        <w:pStyle w:val="BodyText"/>
      </w:pPr>
      <w:r>
        <w:t xml:space="preserve">One of my most rewarding roles was as a Marketing Manager at [Previous Company Name], where I led a team to increase market share by 25% in just 18 months. By leveraging digital tools, social media platforms, and localized content strategies, we successfully engaged both domestic and international audiences. This experience taught me the importance of cultural sensitivity in marketing—something that is especially vital in a city like Rome, where historical significance and contemporary trends coexist. For instance, when launching a product line targeting young professionals in Rome, I collaborated with local influencers to create content that highlighted the city’s unique blend of ancient architecture and modern lifestyle, resulting in a 40% increase in engagement rates.</w:t>
      </w:r>
    </w:p>
    <w:p>
      <w:pPr>
        <w:pStyle w:val="BodyText"/>
      </w:pPr>
      <w:r>
        <w:t xml:space="preserve">What sets me apart is my ability to merge global best practices with hyper-local insights. In Italy Rome, where consumer preferences are influenced by a rich tapestry of traditions, I have developed campaigns that respect local customs while embracing innovation. For example, during a recent project in Milan, I designed a campaign that incorporated Italian art and design elements into digital ads, which not only resonated with the local population but also attracted attention from international markets. This approach aligns perfectly with your company’s mission to connect with audiences on both emotional and practical levels.</w:t>
      </w:r>
    </w:p>
    <w:p>
      <w:pPr>
        <w:pStyle w:val="BodyText"/>
      </w:pPr>
      <w:r>
        <w:t xml:space="preserve">Additionally, my proficiency in multilingual communication—fluent in English, Italian, and Spanish—enables me to bridge gaps between teams and stakeholders across different regions. In Rome, where businesses often operate on a global scale but remain deeply rooted in local culture, this skill is invaluable. I have worked with cross-functional teams to launch products in multiple markets, ensuring that messaging is consistent yet culturally relevant. For instance, when managing a campaign for a luxury fashion brand in Southern Europe, I tailored the tone and visuals to reflect the values of each region while maintaining a cohesive brand identity.</w:t>
      </w:r>
    </w:p>
    <w:p>
      <w:pPr>
        <w:pStyle w:val="BodyText"/>
      </w:pPr>
      <w:r>
        <w:t xml:space="preserve">I am particularly drawn to this opportunity in Italy Rome because of the city’s unique position as a cultural and economic powerhouse. Rome is not just a destination for tourists but also a hub for innovation in sectors like technology, fashion, and gastronomy. I have always been inspired by the city’s ability to balance its historical legacy with forward-thinking initiatives. As a Marketing Manager, I am eager to contribute my skills to help your organization capitalize on this dynamic environment. Whether it’s through targeted social media campaigns, event sponsorships that celebrate Rome’s landmarks, or partnerships with local businesses, I am committed to creating strategies that reflect the city’s spirit and values.</w:t>
      </w:r>
    </w:p>
    <w:p>
      <w:pPr>
        <w:pStyle w:val="BodyText"/>
      </w:pPr>
      <w:r>
        <w:t xml:space="preserve">My approach to marketing is rooted in collaboration, adaptability, and a deep understanding of consumer behavior. I thrive in fast-paced environments where creativity and analytical thinking intersect. For example, during my tenure as a Marketing Director at [Previous Company Name], I spearheaded a rebranding initiative that involved extensive market research, competitor analysis, and stakeholder interviews. The result was a refreshed brand identity that increased customer loyalty by 30% and boosted sales across all regions. This experience reinforced the importance of aligning marketing efforts with the broader goals of an organization while staying attuned to the needs of the local market.</w:t>
      </w:r>
    </w:p>
    <w:p>
      <w:pPr>
        <w:pStyle w:val="BodyText"/>
      </w:pPr>
      <w:r>
        <w:t xml:space="preserve">What excites me most about this role is the opportunity to work in Italy Rome, a city that has long been a center for creativity and commerce. I have followed your company’s growth with admiration, particularly your commitment to innovation and community engagement. I believe my background in developing impactful marketing strategies, combined with my passion for cultural storytelling, would allow me to make a significant contribution to your team. I am eager to bring my expertise in digital marketing, brand management, and cross-cultural communication to support your objectives in one of the world’s most iconic cities.</w:t>
      </w:r>
    </w:p>
    <w:p>
      <w:pPr>
        <w:pStyle w:val="BodyText"/>
      </w:pPr>
      <w:r>
        <w:t xml:space="preserve">In conclusion, I am confident that my experience as a Marketing Manager, coupled with my deep appreciation for Italy Rome’s cultural and economic landscape, makes me an ideal candidate for this position. I would be honored to discuss how my skills and vision align with your company’s goals. Thank you for considering my application. I look forward to the opportunity to contribute to your team and help drive success in this vibrant marke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Italy Rome</dc:title>
  <dc:creator/>
  <cp:keywords/>
  <dcterms:created xsi:type="dcterms:W3CDTF">2026-07-21T04:22:34Z</dcterms:created>
  <dcterms:modified xsi:type="dcterms:W3CDTF">2026-07-21T04:22:34Z</dcterms:modified>
</cp:coreProperties>
</file>

<file path=docProps/custom.xml><?xml version="1.0" encoding="utf-8"?>
<Properties xmlns="http://schemas.openxmlformats.org/officeDocument/2006/custom-properties" xmlns:vt="http://schemas.openxmlformats.org/officeDocument/2006/docPropsVTypes"/>
</file>